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3B3" w:rsidRDefault="001A23B3">
      <w:pPr>
        <w:pStyle w:val="Title"/>
      </w:pPr>
      <w:r>
        <w:rPr>
          <w:rFonts w:ascii="BellCent BdList BT" w:hAnsi="BellCent BdList BT"/>
        </w:rPr>
        <w:t>Faith</w:t>
      </w:r>
    </w:p>
    <w:p w:rsidR="001A23B3" w:rsidRDefault="001A23B3">
      <w:pPr>
        <w:pStyle w:val="Title"/>
        <w:rPr>
          <w:rFonts w:ascii="BellCent BdList BT" w:hAnsi="BellCent BdList BT"/>
          <w:sz w:val="26"/>
        </w:rPr>
      </w:pPr>
      <w:r>
        <w:rPr>
          <w:rFonts w:ascii="BellCent BdList BT" w:hAnsi="BellCent BdList BT"/>
          <w:sz w:val="26"/>
        </w:rPr>
        <w:t xml:space="preserve">Teen Challenge Core Value #6 </w:t>
      </w:r>
    </w:p>
    <w:p w:rsidR="001A23B3" w:rsidRDefault="001A23B3" w:rsidP="007A4A17">
      <w:r>
        <w:t xml:space="preserve">1.  </w:t>
      </w:r>
      <w:r>
        <w:rPr>
          <w:b/>
          <w:bCs/>
        </w:rPr>
        <w:t>What is faith?</w:t>
      </w:r>
      <w:r>
        <w:t xml:space="preserve">   </w:t>
      </w:r>
      <w:r w:rsidR="009C169D" w:rsidRPr="009C169D">
        <w:t>Like a diamond, faith has many sides</w:t>
      </w:r>
      <w:r w:rsidR="004460E7">
        <w:t>.</w:t>
      </w:r>
    </w:p>
    <w:p w:rsidR="001A23B3" w:rsidRPr="00D47681" w:rsidRDefault="002E46F8" w:rsidP="00461983">
      <w:pPr>
        <w:numPr>
          <w:ilvl w:val="0"/>
          <w:numId w:val="1"/>
        </w:numPr>
        <w:spacing w:after="60"/>
        <w:rPr>
          <w:bCs/>
        </w:rPr>
      </w:pPr>
      <w:r w:rsidRPr="00D47681">
        <w:t>Faith is _____________, ________________, and _________________</w:t>
      </w:r>
      <w:r w:rsidR="001A23B3" w:rsidRPr="00D47681">
        <w:t xml:space="preserve">_ to the truth about God.  </w:t>
      </w:r>
    </w:p>
    <w:p w:rsidR="001A23B3" w:rsidRPr="00D47681" w:rsidRDefault="001A23B3" w:rsidP="00461983">
      <w:pPr>
        <w:numPr>
          <w:ilvl w:val="0"/>
          <w:numId w:val="1"/>
        </w:numPr>
        <w:spacing w:after="60"/>
        <w:rPr>
          <w:bCs/>
        </w:rPr>
      </w:pPr>
      <w:r>
        <w:t>Faith is _________________ and ___________________ to the voice of God.</w:t>
      </w:r>
    </w:p>
    <w:p w:rsidR="00927FBD" w:rsidRPr="00D47681" w:rsidRDefault="006B4F59" w:rsidP="00927FBD">
      <w:pPr>
        <w:numPr>
          <w:ilvl w:val="0"/>
          <w:numId w:val="1"/>
        </w:numPr>
        <w:spacing w:after="60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6695</wp:posOffset>
                </wp:positionH>
                <wp:positionV relativeFrom="paragraph">
                  <wp:posOffset>121920</wp:posOffset>
                </wp:positionV>
                <wp:extent cx="376555" cy="331470"/>
                <wp:effectExtent l="1905" t="1905" r="254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7681" w:rsidRPr="00D47681" w:rsidRDefault="00D47681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 w:rsidRPr="00D47681">
                              <w:rPr>
                                <w:b/>
                                <w:sz w:val="44"/>
                                <w:szCs w:val="44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9.6pt;width:29.65pt;height:26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" stroked="f">
                <v:textbox>
                  <w:txbxContent>
                    <w:p w:rsidR="00D47681" w:rsidRPr="00D47681" w:rsidRDefault="00D47681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 w:rsidRPr="00D47681">
                        <w:rPr>
                          <w:b/>
                          <w:sz w:val="44"/>
                          <w:szCs w:val="44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="00927FBD" w:rsidRPr="00D47681">
        <w:t>Faith is a _____________ from God which ________________ leads to _____________.</w:t>
      </w:r>
    </w:p>
    <w:p w:rsidR="00927FBD" w:rsidRPr="007A4A17" w:rsidRDefault="00927FBD" w:rsidP="00461983">
      <w:pPr>
        <w:numPr>
          <w:ilvl w:val="0"/>
          <w:numId w:val="1"/>
        </w:numPr>
        <w:spacing w:after="120"/>
      </w:pPr>
      <w:r>
        <w:t xml:space="preserve">Faith is __________ in and ____________________ from God that releases </w:t>
      </w:r>
      <w:r w:rsidR="009C169D">
        <w:t>H</w:t>
      </w:r>
      <w:r>
        <w:t>is power.</w:t>
      </w:r>
      <w:r w:rsidR="00D47681">
        <w:t xml:space="preserve">  Hebrews 11:1</w:t>
      </w:r>
    </w:p>
    <w:p w:rsidR="001A23B3" w:rsidRDefault="001A23B3">
      <w:pPr>
        <w:spacing w:after="60"/>
      </w:pPr>
      <w:r>
        <w:t xml:space="preserve">2.  </w:t>
      </w:r>
      <w:r>
        <w:rPr>
          <w:b/>
          <w:bCs/>
        </w:rPr>
        <w:t xml:space="preserve">Abraham </w:t>
      </w:r>
      <w:r w:rsidR="00347BB6">
        <w:rPr>
          <w:b/>
          <w:bCs/>
        </w:rPr>
        <w:t xml:space="preserve">is </w:t>
      </w:r>
      <w:r w:rsidR="00B244B9">
        <w:rPr>
          <w:b/>
          <w:bCs/>
        </w:rPr>
        <w:t>our example of faith.</w:t>
      </w:r>
      <w:r>
        <w:rPr>
          <w:b/>
          <w:bCs/>
        </w:rPr>
        <w:t xml:space="preserve">  </w:t>
      </w:r>
      <w:r w:rsidR="000F4A4C" w:rsidRPr="000F4A4C">
        <w:rPr>
          <w:bCs/>
        </w:rPr>
        <w:t>Galatians 3:9</w:t>
      </w:r>
    </w:p>
    <w:p w:rsidR="001A23B3" w:rsidRDefault="001A23B3">
      <w:pPr>
        <w:numPr>
          <w:ilvl w:val="0"/>
          <w:numId w:val="2"/>
        </w:numPr>
        <w:spacing w:after="60"/>
      </w:pPr>
      <w:r>
        <w:t xml:space="preserve">Abraham ___________________ God.  </w:t>
      </w:r>
      <w:r w:rsidR="000F4A4C">
        <w:t>Genesis 12:1</w:t>
      </w:r>
    </w:p>
    <w:p w:rsidR="001A23B3" w:rsidRDefault="001A23B3">
      <w:pPr>
        <w:numPr>
          <w:ilvl w:val="0"/>
          <w:numId w:val="2"/>
        </w:numPr>
        <w:spacing w:after="60"/>
        <w:rPr>
          <w:b/>
          <w:bCs/>
        </w:rPr>
      </w:pPr>
      <w:r>
        <w:t xml:space="preserve">Abraham ___________________ God’s promises.  </w:t>
      </w:r>
      <w:r w:rsidR="000F4A4C">
        <w:t>Genesis 15:4-6</w:t>
      </w:r>
    </w:p>
    <w:p w:rsidR="001A23B3" w:rsidRDefault="001A23B3">
      <w:pPr>
        <w:numPr>
          <w:ilvl w:val="0"/>
          <w:numId w:val="2"/>
        </w:numPr>
        <w:spacing w:after="60"/>
        <w:rPr>
          <w:b/>
          <w:bCs/>
        </w:rPr>
      </w:pPr>
      <w:r>
        <w:t>Abraham ___________________ for others</w:t>
      </w:r>
      <w:r w:rsidR="007D5E33">
        <w:t>.</w:t>
      </w:r>
      <w:r>
        <w:t xml:space="preserve"> </w:t>
      </w:r>
      <w:r w:rsidR="000F4A4C">
        <w:t>Genesis 18:23</w:t>
      </w:r>
    </w:p>
    <w:p w:rsidR="001A23B3" w:rsidRDefault="001A23B3">
      <w:pPr>
        <w:numPr>
          <w:ilvl w:val="0"/>
          <w:numId w:val="2"/>
        </w:numPr>
        <w:spacing w:after="60"/>
        <w:rPr>
          <w:b/>
          <w:bCs/>
        </w:rPr>
      </w:pPr>
      <w:r>
        <w:t xml:space="preserve">Abraham ___________________ to God’s request for a ___________________.  </w:t>
      </w:r>
      <w:r w:rsidR="000F4A4C">
        <w:t>Genesis 22:2</w:t>
      </w:r>
    </w:p>
    <w:p w:rsidR="001A23B3" w:rsidRPr="007A4A17" w:rsidRDefault="001A23B3" w:rsidP="007A4A17">
      <w:pPr>
        <w:numPr>
          <w:ilvl w:val="0"/>
          <w:numId w:val="2"/>
        </w:numPr>
        <w:spacing w:after="120"/>
      </w:pPr>
      <w:r>
        <w:t>Abraham’s f</w:t>
      </w:r>
      <w:r w:rsidR="002E46F8">
        <w:t>aith made him _______________</w:t>
      </w:r>
      <w:r>
        <w:t xml:space="preserve">_ with God.  </w:t>
      </w:r>
      <w:r w:rsidR="009C169D">
        <w:t>Genesis 15:</w:t>
      </w:r>
      <w:r w:rsidR="000F4A4C">
        <w:t>6</w:t>
      </w:r>
    </w:p>
    <w:p w:rsidR="001A23B3" w:rsidRDefault="001A23B3">
      <w:pPr>
        <w:spacing w:after="60"/>
      </w:pPr>
      <w:r>
        <w:t xml:space="preserve">3. </w:t>
      </w:r>
      <w:r>
        <w:rPr>
          <w:b/>
          <w:bCs/>
        </w:rPr>
        <w:t>How should our faith respond to God?</w:t>
      </w:r>
      <w:r>
        <w:tab/>
      </w:r>
    </w:p>
    <w:p w:rsidR="001A23B3" w:rsidRDefault="001A23B3">
      <w:pPr>
        <w:numPr>
          <w:ilvl w:val="0"/>
          <w:numId w:val="3"/>
        </w:numPr>
        <w:spacing w:after="60"/>
      </w:pPr>
      <w:r>
        <w:t xml:space="preserve">Faith ___________________ God’s command to repent. </w:t>
      </w:r>
      <w:r w:rsidR="000F4A4C">
        <w:t xml:space="preserve">  Mark 1:15</w:t>
      </w:r>
    </w:p>
    <w:p w:rsidR="001A23B3" w:rsidRDefault="001A23B3">
      <w:pPr>
        <w:numPr>
          <w:ilvl w:val="0"/>
          <w:numId w:val="3"/>
        </w:numPr>
        <w:spacing w:after="60"/>
        <w:rPr>
          <w:b/>
          <w:bCs/>
        </w:rPr>
      </w:pPr>
      <w:r>
        <w:t xml:space="preserve">Faith ___________________ Jesus is the Savior.  </w:t>
      </w:r>
      <w:r w:rsidR="000F4A4C">
        <w:t>Acts 16:31</w:t>
      </w:r>
    </w:p>
    <w:p w:rsidR="001A23B3" w:rsidRDefault="001A23B3">
      <w:pPr>
        <w:numPr>
          <w:ilvl w:val="0"/>
          <w:numId w:val="3"/>
        </w:numPr>
        <w:spacing w:after="60"/>
        <w:rPr>
          <w:b/>
          <w:bCs/>
        </w:rPr>
      </w:pPr>
      <w:r>
        <w:t xml:space="preserve">Faith ___________________ to God’s request for a sacrifice.  </w:t>
      </w:r>
      <w:r w:rsidR="000F4A4C">
        <w:t>Mark 8:34</w:t>
      </w:r>
    </w:p>
    <w:p w:rsidR="001A23B3" w:rsidRDefault="001A23B3">
      <w:pPr>
        <w:numPr>
          <w:ilvl w:val="0"/>
          <w:numId w:val="3"/>
        </w:numPr>
        <w:spacing w:after="60"/>
        <w:rPr>
          <w:b/>
          <w:bCs/>
        </w:rPr>
      </w:pPr>
      <w:r>
        <w:t xml:space="preserve">Faith ___________________ for others.  </w:t>
      </w:r>
      <w:r w:rsidR="000F4A4C">
        <w:t>Colossians 4:12</w:t>
      </w:r>
    </w:p>
    <w:p w:rsidR="001A23B3" w:rsidRPr="007A4A17" w:rsidRDefault="001A23B3" w:rsidP="007A4A17">
      <w:pPr>
        <w:numPr>
          <w:ilvl w:val="0"/>
          <w:numId w:val="3"/>
        </w:numPr>
        <w:spacing w:after="120"/>
        <w:rPr>
          <w:b/>
          <w:bCs/>
        </w:rPr>
      </w:pPr>
      <w:r>
        <w:t xml:space="preserve">Faith is an ___________________ from God that we are right with Him. </w:t>
      </w:r>
      <w:r w:rsidR="000F4A4C">
        <w:t xml:space="preserve">  Romans 8:16</w:t>
      </w:r>
    </w:p>
    <w:p w:rsidR="001A23B3" w:rsidRDefault="001A23B3">
      <w:pPr>
        <w:numPr>
          <w:ilvl w:val="1"/>
          <w:numId w:val="3"/>
        </w:numPr>
        <w:tabs>
          <w:tab w:val="clear" w:pos="1440"/>
          <w:tab w:val="num" w:pos="360"/>
        </w:tabs>
        <w:spacing w:after="60"/>
        <w:ind w:hanging="1440"/>
        <w:rPr>
          <w:b/>
          <w:bCs/>
        </w:rPr>
      </w:pPr>
      <w:r>
        <w:rPr>
          <w:b/>
          <w:bCs/>
        </w:rPr>
        <w:t xml:space="preserve">How is faith developed?  </w:t>
      </w:r>
    </w:p>
    <w:p w:rsidR="001A23B3" w:rsidRDefault="001A23B3">
      <w:pPr>
        <w:numPr>
          <w:ilvl w:val="0"/>
          <w:numId w:val="4"/>
        </w:numPr>
        <w:spacing w:after="60"/>
      </w:pPr>
      <w:r>
        <w:t>Listen to God through His ___________________.</w:t>
      </w:r>
    </w:p>
    <w:p w:rsidR="001A23B3" w:rsidRDefault="001A23B3">
      <w:pPr>
        <w:numPr>
          <w:ilvl w:val="0"/>
          <w:numId w:val="4"/>
        </w:numPr>
        <w:spacing w:after="60"/>
      </w:pPr>
      <w:r>
        <w:t>Listen to God through ___________________.</w:t>
      </w:r>
    </w:p>
    <w:p w:rsidR="001A23B3" w:rsidRDefault="001A23B3">
      <w:pPr>
        <w:numPr>
          <w:ilvl w:val="0"/>
          <w:numId w:val="4"/>
        </w:numPr>
        <w:spacing w:after="60"/>
      </w:pPr>
      <w:r>
        <w:t>Obey God’s ___________________.</w:t>
      </w:r>
    </w:p>
    <w:p w:rsidR="001A23B3" w:rsidRDefault="001A23B3">
      <w:pPr>
        <w:numPr>
          <w:ilvl w:val="0"/>
          <w:numId w:val="4"/>
        </w:numPr>
        <w:spacing w:after="60"/>
      </w:pPr>
      <w:r>
        <w:t>Act on God’s ___________________.</w:t>
      </w:r>
    </w:p>
    <w:p w:rsidR="001A23B3" w:rsidRPr="007A4A17" w:rsidRDefault="001A23B3" w:rsidP="007A4A17">
      <w:pPr>
        <w:numPr>
          <w:ilvl w:val="0"/>
          <w:numId w:val="4"/>
        </w:numPr>
        <w:spacing w:after="120"/>
      </w:pPr>
      <w:r>
        <w:t>____________ God what He wants to do.</w:t>
      </w:r>
    </w:p>
    <w:p w:rsidR="001A23B3" w:rsidRPr="00A16129" w:rsidRDefault="00A16129">
      <w:pPr>
        <w:numPr>
          <w:ilvl w:val="1"/>
          <w:numId w:val="3"/>
        </w:numPr>
        <w:tabs>
          <w:tab w:val="clear" w:pos="1440"/>
          <w:tab w:val="num" w:pos="360"/>
        </w:tabs>
        <w:spacing w:after="60"/>
        <w:ind w:hanging="1440"/>
        <w:rPr>
          <w:b/>
          <w:bCs/>
        </w:rPr>
      </w:pPr>
      <w:r>
        <w:rPr>
          <w:b/>
          <w:bCs/>
        </w:rPr>
        <w:t>At Teen Challenge</w:t>
      </w:r>
      <w:r w:rsidRPr="00A16129">
        <w:rPr>
          <w:b/>
          <w:bCs/>
        </w:rPr>
        <w:t xml:space="preserve"> what does our faith believe?  </w:t>
      </w:r>
      <w:r w:rsidR="001A23B3" w:rsidRPr="00A16129">
        <w:rPr>
          <w:b/>
          <w:bCs/>
        </w:rPr>
        <w:t>We believe</w:t>
      </w:r>
      <w:r w:rsidRPr="00A16129">
        <w:rPr>
          <w:b/>
          <w:bCs/>
        </w:rPr>
        <w:t>:</w:t>
      </w:r>
    </w:p>
    <w:p w:rsidR="001A23B3" w:rsidRPr="007D5E33" w:rsidRDefault="001A23B3">
      <w:pPr>
        <w:numPr>
          <w:ilvl w:val="1"/>
          <w:numId w:val="4"/>
        </w:numPr>
        <w:tabs>
          <w:tab w:val="clear" w:pos="1440"/>
        </w:tabs>
        <w:spacing w:after="60"/>
        <w:ind w:hanging="1080"/>
      </w:pPr>
      <w:r w:rsidRPr="007D5E33">
        <w:t>A drug ad</w:t>
      </w:r>
      <w:r w:rsidR="002E46F8" w:rsidRPr="007D5E33">
        <w:t>dict’s root problem is _____</w:t>
      </w:r>
      <w:r w:rsidRPr="007D5E33">
        <w:t>________.</w:t>
      </w:r>
    </w:p>
    <w:p w:rsidR="001A23B3" w:rsidRPr="007D5E33" w:rsidRDefault="001A23B3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Cs/>
        </w:rPr>
      </w:pPr>
      <w:r w:rsidRPr="007D5E33">
        <w:t>________________ of sin and _____________ in Christ will bring ______________ from addiction.</w:t>
      </w:r>
    </w:p>
    <w:p w:rsidR="001A23B3" w:rsidRPr="007D5E33" w:rsidRDefault="001A23B3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Cs/>
        </w:rPr>
      </w:pPr>
      <w:r w:rsidRPr="007D5E33">
        <w:t>A ___________________ faith will give the student the ______________ to live an addiction-free life.</w:t>
      </w:r>
    </w:p>
    <w:p w:rsidR="001A23B3" w:rsidRPr="007D5E33" w:rsidRDefault="002E46F8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Cs/>
        </w:rPr>
      </w:pPr>
      <w:r w:rsidRPr="007D5E33">
        <w:t>God will ____________</w:t>
      </w:r>
      <w:r w:rsidR="001A23B3" w:rsidRPr="007D5E33">
        <w:t>__ our personal and ministry needs.</w:t>
      </w:r>
    </w:p>
    <w:p w:rsidR="001A23B3" w:rsidRPr="007D5E33" w:rsidRDefault="002E46F8">
      <w:pPr>
        <w:numPr>
          <w:ilvl w:val="1"/>
          <w:numId w:val="4"/>
        </w:numPr>
        <w:tabs>
          <w:tab w:val="clear" w:pos="1440"/>
        </w:tabs>
        <w:spacing w:after="60"/>
        <w:ind w:hanging="1080"/>
        <w:rPr>
          <w:bCs/>
        </w:rPr>
      </w:pPr>
      <w:r w:rsidRPr="007D5E33">
        <w:t>God will ___________</w:t>
      </w:r>
      <w:r w:rsidR="001A23B3" w:rsidRPr="007D5E33">
        <w:t>___ us.  (staff, students, ministry)</w:t>
      </w:r>
    </w:p>
    <w:p w:rsidR="001A23B3" w:rsidRPr="007D5E33" w:rsidRDefault="002E46F8" w:rsidP="007A4A17">
      <w:pPr>
        <w:numPr>
          <w:ilvl w:val="1"/>
          <w:numId w:val="4"/>
        </w:numPr>
        <w:tabs>
          <w:tab w:val="clear" w:pos="1440"/>
        </w:tabs>
        <w:spacing w:after="120"/>
        <w:ind w:hanging="1080"/>
      </w:pPr>
      <w:r w:rsidRPr="007D5E33">
        <w:t>God will _________</w:t>
      </w:r>
      <w:r w:rsidR="001A23B3" w:rsidRPr="007D5E33">
        <w:t>___</w:t>
      </w:r>
      <w:r w:rsidRPr="007D5E33">
        <w:t xml:space="preserve">us </w:t>
      </w:r>
      <w:r w:rsidR="001A23B3" w:rsidRPr="007D5E33">
        <w:t xml:space="preserve"> during ___________________ times.</w:t>
      </w:r>
    </w:p>
    <w:p w:rsidR="001A23B3" w:rsidRDefault="001A23B3">
      <w:pPr>
        <w:spacing w:after="60"/>
        <w:rPr>
          <w:b/>
          <w:bCs/>
        </w:rPr>
      </w:pPr>
      <w:r>
        <w:t xml:space="preserve"> 6.  </w:t>
      </w:r>
      <w:r>
        <w:rPr>
          <w:b/>
          <w:bCs/>
        </w:rPr>
        <w:t>How do we lead students into a life of faith?</w:t>
      </w:r>
    </w:p>
    <w:p w:rsidR="001A23B3" w:rsidRDefault="001A23B3">
      <w:pPr>
        <w:spacing w:after="60"/>
      </w:pPr>
      <w:r>
        <w:t xml:space="preserve">       a.  Help them realize they need to change the ___</w:t>
      </w:r>
      <w:r w:rsidR="002E57CE">
        <w:t>________________ of their faith.</w:t>
      </w:r>
      <w:r>
        <w:t xml:space="preserve"> </w:t>
      </w:r>
    </w:p>
    <w:p w:rsidR="001A23B3" w:rsidRDefault="001A23B3">
      <w:pPr>
        <w:spacing w:after="60"/>
        <w:ind w:left="360"/>
      </w:pPr>
      <w:r>
        <w:t xml:space="preserve"> b.  Let our lives be an ___________________ of faith.</w:t>
      </w:r>
    </w:p>
    <w:p w:rsidR="001A23B3" w:rsidRDefault="001A23B3">
      <w:pPr>
        <w:spacing w:after="60"/>
        <w:ind w:left="360"/>
      </w:pPr>
      <w:r>
        <w:t xml:space="preserve"> c.  Lead them to ___________________ faith through ____________________ to God.  (#4</w:t>
      </w:r>
      <w:r w:rsidR="002E57CE">
        <w:t>c</w:t>
      </w:r>
      <w:r>
        <w:t>)</w:t>
      </w:r>
    </w:p>
    <w:p w:rsidR="001A23B3" w:rsidRDefault="001A23B3" w:rsidP="00A16129">
      <w:pPr>
        <w:numPr>
          <w:ilvl w:val="0"/>
          <w:numId w:val="5"/>
        </w:numPr>
        <w:tabs>
          <w:tab w:val="clear" w:pos="780"/>
          <w:tab w:val="num" w:pos="720"/>
        </w:tabs>
        <w:spacing w:after="60"/>
      </w:pPr>
      <w:r>
        <w:t>Encourage them to join the staff in ___________________ God for the needs of the ministry.</w:t>
      </w:r>
    </w:p>
    <w:p w:rsidR="001A23B3" w:rsidRPr="009C169D" w:rsidRDefault="001A23B3" w:rsidP="00A16129">
      <w:pPr>
        <w:numPr>
          <w:ilvl w:val="0"/>
          <w:numId w:val="5"/>
        </w:numPr>
        <w:tabs>
          <w:tab w:val="clear" w:pos="780"/>
          <w:tab w:val="num" w:pos="720"/>
        </w:tabs>
        <w:spacing w:after="120"/>
        <w:ind w:left="778"/>
        <w:rPr>
          <w:b/>
          <w:bCs/>
        </w:rPr>
      </w:pPr>
      <w:r>
        <w:t>Look for opportunities to use God’s __________________ to overcome ___________________.</w:t>
      </w:r>
    </w:p>
    <w:p w:rsidR="009C169D" w:rsidRPr="009C169D" w:rsidRDefault="009C169D" w:rsidP="009C169D">
      <w:pPr>
        <w:spacing w:after="120"/>
        <w:rPr>
          <w:b/>
          <w:bCs/>
        </w:rPr>
      </w:pPr>
      <w:r w:rsidRPr="008F145B">
        <w:rPr>
          <w:b/>
          <w:bCs/>
          <w:sz w:val="28"/>
          <w:szCs w:val="28"/>
        </w:rPr>
        <w:t>Faith: trust in and assurance from God that releases His power</w:t>
      </w:r>
    </w:p>
    <w:p w:rsidR="001A23B3" w:rsidRPr="00B244B9" w:rsidRDefault="001A23B3" w:rsidP="00B244B9">
      <w:pPr>
        <w:pStyle w:val="NormalWeb"/>
        <w:spacing w:before="0" w:beforeAutospacing="0" w:after="0" w:afterAutospacing="0"/>
        <w:textAlignment w:val="baseline"/>
      </w:pPr>
      <w:r>
        <w:rPr>
          <w:b/>
          <w:bCs/>
        </w:rPr>
        <w:lastRenderedPageBreak/>
        <w:t xml:space="preserve">7.  </w:t>
      </w:r>
      <w:r w:rsidR="00347BB6" w:rsidRPr="005D74E2">
        <w:rPr>
          <w:b/>
          <w:sz w:val="26"/>
        </w:rPr>
        <w:t>In what areas do you need faith to believe God, obey God, or submit to God</w:t>
      </w:r>
      <w:r w:rsidR="00347BB6">
        <w:rPr>
          <w:b/>
          <w:sz w:val="26"/>
        </w:rPr>
        <w:t>?</w:t>
      </w:r>
      <w:r w:rsidR="00347BB6">
        <w:rPr>
          <w:b/>
          <w:sz w:val="26"/>
        </w:rPr>
        <w:tab/>
      </w:r>
      <w:r w:rsidR="00347BB6">
        <w:rPr>
          <w:b/>
          <w:sz w:val="26"/>
        </w:rPr>
        <w:tab/>
      </w:r>
      <w:r w:rsidR="00347BB6">
        <w:rPr>
          <w:b/>
          <w:sz w:val="26"/>
        </w:rPr>
        <w:tab/>
      </w:r>
      <w:r w:rsidR="00347BB6">
        <w:rPr>
          <w:b/>
          <w:sz w:val="26"/>
        </w:rPr>
        <w:tab/>
      </w:r>
      <w:bookmarkStart w:id="0" w:name="_GoBack"/>
      <w:bookmarkEnd w:id="0"/>
      <w:r w:rsidR="00347BB6">
        <w:rPr>
          <w:b/>
          <w:sz w:val="26"/>
        </w:rPr>
        <w:t xml:space="preserve"> </w:t>
      </w:r>
      <w:r w:rsidR="00B244B9" w:rsidRPr="00B244B9">
        <w:rPr>
          <w:rFonts w:ascii="Arial" w:hAnsi="Arial" w:cs="Arial"/>
          <w:color w:val="000000"/>
          <w:kern w:val="24"/>
          <w:sz w:val="20"/>
          <w:szCs w:val="20"/>
        </w:rPr>
        <w:t>In what ways do you need to focus on God’s Word or prayer so your faith can grow?</w:t>
      </w:r>
    </w:p>
    <w:sectPr w:rsidR="001A23B3" w:rsidRPr="00B244B9" w:rsidSect="007A4A17">
      <w:footerReference w:type="default" r:id="rId8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65F" w:rsidRDefault="0022165F">
      <w:r>
        <w:separator/>
      </w:r>
    </w:p>
  </w:endnote>
  <w:endnote w:type="continuationSeparator" w:id="0">
    <w:p w:rsidR="0022165F" w:rsidRDefault="00221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3B3" w:rsidRDefault="001A23B3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6B4F59">
      <w:rPr>
        <w:noProof/>
        <w:sz w:val="20"/>
      </w:rPr>
      <w:t>10</w:t>
    </w:r>
    <w:r w:rsidR="006B4F59">
      <w:rPr>
        <w:noProof/>
        <w:sz w:val="20"/>
      </w:rPr>
      <w:t>/2019</w:t>
    </w:r>
    <w:r>
      <w:rPr>
        <w:sz w:val="20"/>
      </w:rPr>
      <w:fldChar w:fldCharType="end"/>
    </w:r>
    <w:r w:rsidR="006B4F59">
      <w:rPr>
        <w:sz w:val="20"/>
      </w:rPr>
      <w:tab/>
      <w:t>iteenchalleng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65F" w:rsidRDefault="0022165F">
      <w:r>
        <w:separator/>
      </w:r>
    </w:p>
  </w:footnote>
  <w:footnote w:type="continuationSeparator" w:id="0">
    <w:p w:rsidR="0022165F" w:rsidRDefault="00221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70809"/>
    <w:multiLevelType w:val="hybridMultilevel"/>
    <w:tmpl w:val="0C206734"/>
    <w:lvl w:ilvl="0" w:tplc="3EBAB076">
      <w:start w:val="4"/>
      <w:numFmt w:val="low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28C30E36"/>
    <w:multiLevelType w:val="hybridMultilevel"/>
    <w:tmpl w:val="C6A8D322"/>
    <w:lvl w:ilvl="0" w:tplc="1AA4625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0397C"/>
    <w:multiLevelType w:val="hybridMultilevel"/>
    <w:tmpl w:val="42B0C922"/>
    <w:lvl w:ilvl="0" w:tplc="CEE84B4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8E0EDDE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680BBA"/>
    <w:multiLevelType w:val="hybridMultilevel"/>
    <w:tmpl w:val="49B61FB6"/>
    <w:lvl w:ilvl="0" w:tplc="0F7EC4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224E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BC2734"/>
    <w:multiLevelType w:val="hybridMultilevel"/>
    <w:tmpl w:val="FF5E7AC0"/>
    <w:lvl w:ilvl="0" w:tplc="363E36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04ACE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QyNDMzMzcwNLVQ0lEKTi0uzszPAykwrAUAQ/MHdSwAAAA="/>
  </w:docVars>
  <w:rsids>
    <w:rsidRoot w:val="007A4A17"/>
    <w:rsid w:val="000F4A4C"/>
    <w:rsid w:val="001A23B3"/>
    <w:rsid w:val="0022165F"/>
    <w:rsid w:val="00233FE0"/>
    <w:rsid w:val="002E46F8"/>
    <w:rsid w:val="002E57CE"/>
    <w:rsid w:val="00347BB6"/>
    <w:rsid w:val="00353E8B"/>
    <w:rsid w:val="004460E7"/>
    <w:rsid w:val="00461983"/>
    <w:rsid w:val="004A07B8"/>
    <w:rsid w:val="004F0DFE"/>
    <w:rsid w:val="005E6314"/>
    <w:rsid w:val="006A679F"/>
    <w:rsid w:val="006B4F59"/>
    <w:rsid w:val="007A4A17"/>
    <w:rsid w:val="007D5E33"/>
    <w:rsid w:val="008123DD"/>
    <w:rsid w:val="00921FB4"/>
    <w:rsid w:val="00927FBD"/>
    <w:rsid w:val="00951B6F"/>
    <w:rsid w:val="009C169D"/>
    <w:rsid w:val="00A16129"/>
    <w:rsid w:val="00A46DDD"/>
    <w:rsid w:val="00AE0440"/>
    <w:rsid w:val="00B244B9"/>
    <w:rsid w:val="00D47681"/>
    <w:rsid w:val="00FD5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2FF04B"/>
  <w15:chartTrackingRefBased/>
  <w15:docId w15:val="{6FE9F66F-66DF-45AA-B8CE-64B08A2DC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A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4A1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244B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2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2A285-05F1-4A21-AF24-91FC43498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en Challenge Core Value #6 :  FAITH</vt:lpstr>
    </vt:vector>
  </TitlesOfParts>
  <Company>home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 Challenge Core Value #6 :  FAITH</dc:title>
  <dc:subject/>
  <dc:creator>Stephen Storms</dc:creator>
  <cp:keywords/>
  <cp:lastModifiedBy>Gregg Fischer</cp:lastModifiedBy>
  <cp:revision>2</cp:revision>
  <cp:lastPrinted>2019-09-01T14:26:00Z</cp:lastPrinted>
  <dcterms:created xsi:type="dcterms:W3CDTF">2019-10-16T14:20:00Z</dcterms:created>
  <dcterms:modified xsi:type="dcterms:W3CDTF">2019-10-16T14:20:00Z</dcterms:modified>
</cp:coreProperties>
</file>